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900EDB" w14:textId="77777777" w:rsidR="002A34E5" w:rsidRPr="002A34E5" w:rsidRDefault="002A34E5" w:rsidP="002A34E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23127351"/>
      <w:r w:rsidRPr="002A34E5">
        <w:rPr>
          <w:rFonts w:eastAsia="Arial"/>
          <w:b/>
          <w:lang w:val="es-AR" w:eastAsia="es-AR"/>
        </w:rPr>
        <w:t>REGISTRADO BAJO DCIC-011/24</w:t>
      </w:r>
    </w:p>
    <w:p w14:paraId="7796EBE1" w14:textId="77777777" w:rsidR="002A34E5" w:rsidRPr="002A34E5" w:rsidRDefault="002A34E5" w:rsidP="002A34E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A34E5">
        <w:rPr>
          <w:rFonts w:eastAsia="Arial"/>
          <w:b/>
          <w:lang w:val="es-AR" w:eastAsia="es-AR"/>
        </w:rPr>
        <w:t>BAHIA BLANCA, 10 de septiembre de 2024</w:t>
      </w:r>
    </w:p>
    <w:p w14:paraId="73E40E8C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F0EFBC9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A34E5">
        <w:rPr>
          <w:rFonts w:eastAsia="Arial"/>
          <w:b/>
          <w:lang w:val="es-AR" w:eastAsia="es-AR"/>
        </w:rPr>
        <w:t xml:space="preserve">VISTO: </w:t>
      </w:r>
    </w:p>
    <w:p w14:paraId="4CDE094A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lang w:val="es-ES" w:eastAsia="es-AR"/>
        </w:rPr>
      </w:pPr>
      <w:r w:rsidRPr="002A34E5">
        <w:rPr>
          <w:rFonts w:eastAsia="Arial"/>
          <w:lang w:val="es-AR" w:eastAsia="es-AR"/>
        </w:rPr>
        <w:t xml:space="preserve">                </w:t>
      </w:r>
      <w:r w:rsidRPr="002A34E5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 la alumna </w:t>
      </w:r>
      <w:proofErr w:type="spellStart"/>
      <w:r w:rsidRPr="002A34E5">
        <w:rPr>
          <w:rFonts w:eastAsia="Arial"/>
          <w:lang w:val="es-ES" w:eastAsia="es-AR"/>
        </w:rPr>
        <w:t>Antonela</w:t>
      </w:r>
      <w:proofErr w:type="spellEnd"/>
      <w:r w:rsidRPr="002A34E5">
        <w:rPr>
          <w:rFonts w:eastAsia="Arial"/>
          <w:lang w:val="es-ES" w:eastAsia="es-AR"/>
        </w:rPr>
        <w:t xml:space="preserve"> Fernández (LU: 94275); y</w:t>
      </w:r>
    </w:p>
    <w:p w14:paraId="7D17295B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7C9A8137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A34E5">
        <w:rPr>
          <w:rFonts w:eastAsia="Arial"/>
          <w:b/>
          <w:lang w:val="es-AR" w:eastAsia="es-AR"/>
        </w:rPr>
        <w:t xml:space="preserve"> CONSIDERANDO: </w:t>
      </w:r>
    </w:p>
    <w:p w14:paraId="4E5C103E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lang w:val="es-AR" w:eastAsia="es-AR"/>
        </w:rPr>
      </w:pPr>
      <w:r w:rsidRPr="002A34E5">
        <w:rPr>
          <w:rFonts w:eastAsia="Arial"/>
          <w:lang w:val="es-AR" w:eastAsia="es-AR"/>
        </w:rPr>
        <w:t xml:space="preserve">                 Que la alumna ingresó a la Universidad Nacional del Sur en el año 2010 a la carrera de Farmacia;</w:t>
      </w:r>
    </w:p>
    <w:p w14:paraId="3CE7FEB4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lang w:val="es-AR" w:eastAsia="es-AR"/>
        </w:rPr>
      </w:pPr>
      <w:r w:rsidRPr="002A34E5">
        <w:rPr>
          <w:rFonts w:eastAsia="Arial"/>
          <w:lang w:val="es-AR" w:eastAsia="es-AR"/>
        </w:rPr>
        <w:t xml:space="preserve">                 Que la mencionada equivalencia fue aprobada por el Consejo Departamental de esta Unidad Académica el 14 de julio de 2015;</w:t>
      </w:r>
    </w:p>
    <w:p w14:paraId="2B23139D" w14:textId="77777777" w:rsidR="002A34E5" w:rsidRPr="002A34E5" w:rsidRDefault="002A34E5" w:rsidP="002A34E5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2A34E5">
        <w:rPr>
          <w:rFonts w:eastAsia="Arial"/>
          <w:lang w:val="es-AR" w:eastAsia="es-AR"/>
        </w:rPr>
        <w:t xml:space="preserve">Que, si bien es potestad de los Consejos Departamentales otorgar las equivalencias entre materias, es necesario respaldar lo actuado con la emisión de un acto administrativo; </w:t>
      </w:r>
    </w:p>
    <w:p w14:paraId="7BB427CD" w14:textId="77777777" w:rsidR="002A34E5" w:rsidRPr="002A34E5" w:rsidRDefault="002A34E5" w:rsidP="002A34E5">
      <w:pPr>
        <w:spacing w:after="160" w:line="259" w:lineRule="auto"/>
        <w:rPr>
          <w:rFonts w:eastAsia="Arial"/>
          <w:b/>
          <w:lang w:val="es-AR" w:eastAsia="es-AR"/>
        </w:rPr>
      </w:pPr>
    </w:p>
    <w:p w14:paraId="4967E566" w14:textId="77777777" w:rsidR="002A34E5" w:rsidRPr="002A34E5" w:rsidRDefault="002A34E5" w:rsidP="002A34E5">
      <w:pPr>
        <w:spacing w:after="160" w:line="259" w:lineRule="auto"/>
        <w:rPr>
          <w:rFonts w:eastAsia="Arial"/>
          <w:b/>
          <w:lang w:val="es-AR" w:eastAsia="es-AR"/>
        </w:rPr>
      </w:pPr>
      <w:r w:rsidRPr="002A34E5">
        <w:rPr>
          <w:rFonts w:eastAsia="Arial"/>
          <w:b/>
          <w:lang w:val="es-AR" w:eastAsia="es-AR"/>
        </w:rPr>
        <w:t xml:space="preserve">POR ELLO, </w:t>
      </w:r>
    </w:p>
    <w:p w14:paraId="31D852B2" w14:textId="77777777" w:rsidR="002A34E5" w:rsidRPr="002A34E5" w:rsidRDefault="002A34E5" w:rsidP="002A34E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2A34E5">
        <w:rPr>
          <w:rFonts w:eastAsia="Arial"/>
          <w:b/>
          <w:lang w:val="es-AR" w:eastAsia="es-AR"/>
        </w:rPr>
        <w:t>EL DIRECTOR DECANO DEL DEPARTAMENTO DE CIENCIAS E INGENIERIA DE LA COMPUTACION</w:t>
      </w:r>
    </w:p>
    <w:p w14:paraId="52E94BEE" w14:textId="77777777" w:rsidR="002A34E5" w:rsidRPr="002A34E5" w:rsidRDefault="002A34E5" w:rsidP="002A34E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A34E5">
        <w:rPr>
          <w:rFonts w:eastAsia="Arial"/>
          <w:b/>
          <w:lang w:val="es-AR" w:eastAsia="es-AR"/>
        </w:rPr>
        <w:t>RESUELVE:</w:t>
      </w:r>
    </w:p>
    <w:p w14:paraId="5B12DE6C" w14:textId="77777777" w:rsidR="002A34E5" w:rsidRPr="002A34E5" w:rsidRDefault="002A34E5" w:rsidP="002A34E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2A34E5">
        <w:rPr>
          <w:rFonts w:eastAsia="Arial"/>
          <w:b/>
          <w:lang w:val="es-AR" w:eastAsia="es-AR"/>
        </w:rPr>
        <w:t>ARTÍCULO 1º:</w:t>
      </w:r>
      <w:r w:rsidRPr="002A34E5">
        <w:rPr>
          <w:rFonts w:eastAsia="Arial"/>
          <w:lang w:val="es-AR" w:eastAsia="es-AR"/>
        </w:rPr>
        <w:t xml:space="preserve"> </w:t>
      </w:r>
      <w:r w:rsidRPr="002A34E5">
        <w:rPr>
          <w:rFonts w:eastAsia="Arial"/>
          <w:lang w:val="es-ES_tradnl" w:eastAsia="es-AR"/>
        </w:rPr>
        <w:t xml:space="preserve">Convalidar la equivalencia otorgada oportunamente a la alumna </w:t>
      </w:r>
      <w:proofErr w:type="spellStart"/>
      <w:r w:rsidRPr="002A34E5">
        <w:rPr>
          <w:rFonts w:eastAsia="Arial"/>
          <w:b/>
          <w:lang w:val="es-ES_tradnl" w:eastAsia="es-AR"/>
        </w:rPr>
        <w:t>Antonela</w:t>
      </w:r>
      <w:proofErr w:type="spellEnd"/>
      <w:r w:rsidRPr="002A34E5">
        <w:rPr>
          <w:rFonts w:eastAsia="Arial"/>
          <w:b/>
          <w:lang w:val="es-ES_tradnl" w:eastAsia="es-AR"/>
        </w:rPr>
        <w:t xml:space="preserve"> FERNANDEZ (LU: 94275)</w:t>
      </w:r>
      <w:r w:rsidRPr="002A34E5">
        <w:rPr>
          <w:rFonts w:eastAsia="Arial"/>
          <w:lang w:val="es-ES_tradnl" w:eastAsia="es-AR"/>
        </w:rPr>
        <w:t>,</w:t>
      </w:r>
      <w:r w:rsidRPr="002A34E5">
        <w:rPr>
          <w:rFonts w:eastAsia="Arial"/>
          <w:lang w:val="es-AR" w:eastAsia="es-AR"/>
        </w:rPr>
        <w:t xml:space="preserve"> que se detalla a continuación:</w:t>
      </w:r>
    </w:p>
    <w:p w14:paraId="7DEBC3D3" w14:textId="77777777" w:rsidR="002A34E5" w:rsidRPr="002A34E5" w:rsidRDefault="002A34E5" w:rsidP="002A34E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68"/>
        <w:gridCol w:w="2119"/>
        <w:gridCol w:w="1338"/>
        <w:gridCol w:w="1219"/>
        <w:gridCol w:w="1955"/>
        <w:gridCol w:w="1408"/>
      </w:tblGrid>
      <w:tr w:rsidR="002A34E5" w:rsidRPr="002A34E5" w14:paraId="047F9D96" w14:textId="77777777" w:rsidTr="003406B2">
        <w:trPr>
          <w:trHeight w:val="301"/>
        </w:trPr>
        <w:tc>
          <w:tcPr>
            <w:tcW w:w="9007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C479C0" w14:textId="77777777" w:rsidR="002A34E5" w:rsidRPr="002A34E5" w:rsidRDefault="002A34E5" w:rsidP="002A34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2A34E5" w:rsidRPr="002A34E5" w14:paraId="30FBB2E2" w14:textId="77777777" w:rsidTr="003406B2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D2702" w14:textId="77777777" w:rsidR="002A34E5" w:rsidRPr="002A34E5" w:rsidRDefault="002A34E5" w:rsidP="002A34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Farmacia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5E5551" w14:textId="77777777" w:rsidR="002A34E5" w:rsidRPr="002A34E5" w:rsidRDefault="002A34E5" w:rsidP="002A34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Bioquímica</w:t>
            </w:r>
          </w:p>
        </w:tc>
      </w:tr>
      <w:tr w:rsidR="002A34E5" w:rsidRPr="002A34E5" w14:paraId="7D304D86" w14:textId="77777777" w:rsidTr="003406B2">
        <w:trPr>
          <w:trHeight w:val="301"/>
        </w:trPr>
        <w:tc>
          <w:tcPr>
            <w:tcW w:w="44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A5341" w14:textId="77777777" w:rsidR="002A34E5" w:rsidRPr="002A34E5" w:rsidRDefault="002A34E5" w:rsidP="002A34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8</w:t>
            </w:r>
          </w:p>
        </w:tc>
        <w:tc>
          <w:tcPr>
            <w:tcW w:w="458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8C591" w14:textId="77777777" w:rsidR="002A34E5" w:rsidRPr="002A34E5" w:rsidRDefault="002A34E5" w:rsidP="002A34E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 2008</w:t>
            </w:r>
          </w:p>
        </w:tc>
      </w:tr>
      <w:tr w:rsidR="002A34E5" w:rsidRPr="002A34E5" w14:paraId="36A4B53C" w14:textId="77777777" w:rsidTr="003406B2">
        <w:trPr>
          <w:trHeight w:val="301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B05A4" w14:textId="77777777" w:rsidR="002A34E5" w:rsidRPr="002A34E5" w:rsidRDefault="002A34E5" w:rsidP="002A34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43713" w14:textId="77777777" w:rsidR="002A34E5" w:rsidRPr="002A34E5" w:rsidRDefault="002A34E5" w:rsidP="002A34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1AD37" w14:textId="77777777" w:rsidR="002A34E5" w:rsidRPr="002A34E5" w:rsidRDefault="002A34E5" w:rsidP="002A34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049A" w14:textId="77777777" w:rsidR="002A34E5" w:rsidRPr="002A34E5" w:rsidRDefault="002A34E5" w:rsidP="002A34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057D2" w14:textId="77777777" w:rsidR="002A34E5" w:rsidRPr="002A34E5" w:rsidRDefault="002A34E5" w:rsidP="002A34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5DEE4" w14:textId="77777777" w:rsidR="002A34E5" w:rsidRPr="002A34E5" w:rsidRDefault="002A34E5" w:rsidP="002A34E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2A34E5" w:rsidRPr="002A34E5" w14:paraId="363F3097" w14:textId="77777777" w:rsidTr="003406B2">
        <w:trPr>
          <w:trHeight w:val="769"/>
        </w:trPr>
        <w:tc>
          <w:tcPr>
            <w:tcW w:w="9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9818E" w14:textId="77777777" w:rsidR="002A34E5" w:rsidRPr="002A34E5" w:rsidRDefault="002A34E5" w:rsidP="002A34E5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7710</w:t>
            </w:r>
          </w:p>
        </w:tc>
        <w:tc>
          <w:tcPr>
            <w:tcW w:w="21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C1EB8" w14:textId="77777777" w:rsidR="002A34E5" w:rsidRPr="002A34E5" w:rsidRDefault="002A34E5" w:rsidP="002A34E5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troducción a la Operación de Computadoras Personales</w:t>
            </w:r>
          </w:p>
        </w:tc>
        <w:tc>
          <w:tcPr>
            <w:tcW w:w="13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B35589" w14:textId="77777777" w:rsidR="002A34E5" w:rsidRPr="002A34E5" w:rsidRDefault="002A34E5" w:rsidP="002A34E5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12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E51055" w14:textId="77777777" w:rsidR="002A34E5" w:rsidRPr="002A34E5" w:rsidRDefault="002A34E5" w:rsidP="002A34E5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1099</w:t>
            </w:r>
          </w:p>
        </w:tc>
        <w:tc>
          <w:tcPr>
            <w:tcW w:w="195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B0631F" w14:textId="77777777" w:rsidR="002A34E5" w:rsidRPr="002A34E5" w:rsidRDefault="002A34E5" w:rsidP="002A34E5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xamen de Suficiencia de Computación</w:t>
            </w:r>
          </w:p>
        </w:tc>
        <w:tc>
          <w:tcPr>
            <w:tcW w:w="14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D778BA" w14:textId="77777777" w:rsidR="002A34E5" w:rsidRPr="002A34E5" w:rsidRDefault="002A34E5" w:rsidP="002A34E5">
            <w:pPr>
              <w:spacing w:after="160"/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2A34E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14:paraId="3137F376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4A83D134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3DFDA1D7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463688CD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2A34E5">
        <w:rPr>
          <w:rFonts w:eastAsia="Arial"/>
          <w:b/>
          <w:lang w:val="es-AR" w:eastAsia="es-AR"/>
        </w:rPr>
        <w:lastRenderedPageBreak/>
        <w:t>///DCIC-011/24</w:t>
      </w:r>
    </w:p>
    <w:p w14:paraId="352AF631" w14:textId="77777777" w:rsidR="002A34E5" w:rsidRPr="002A34E5" w:rsidRDefault="002A34E5" w:rsidP="002A34E5">
      <w:pPr>
        <w:spacing w:after="160" w:line="259" w:lineRule="auto"/>
        <w:jc w:val="both"/>
        <w:rPr>
          <w:rFonts w:eastAsia="Arial"/>
          <w:lang w:val="es-ES" w:eastAsia="es-AR"/>
        </w:rPr>
      </w:pPr>
      <w:r w:rsidRPr="002A34E5">
        <w:rPr>
          <w:rFonts w:eastAsia="Arial"/>
          <w:b/>
          <w:lang w:val="es-AR" w:eastAsia="es-AR"/>
        </w:rPr>
        <w:t>ARTÍCULO 2°:</w:t>
      </w:r>
      <w:r w:rsidRPr="002A34E5">
        <w:rPr>
          <w:rFonts w:eastAsia="Arial"/>
          <w:lang w:val="es-AR" w:eastAsia="es-AR"/>
        </w:rPr>
        <w:t xml:space="preserve"> </w:t>
      </w:r>
      <w:r w:rsidRPr="002A34E5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2A34E5">
        <w:rPr>
          <w:rFonts w:eastAsia="Arial"/>
          <w:lang w:val="es-ES" w:eastAsia="es-AR"/>
        </w:rPr>
        <w:t>archívese.--------------------------------------------------------------------------</w:t>
      </w:r>
      <w:bookmarkEnd w:id="0"/>
      <w:proofErr w:type="gramEnd"/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  <w:bookmarkStart w:id="1" w:name="_GoBack"/>
      <w:bookmarkEnd w:id="1"/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E6D3F1" w14:textId="77777777" w:rsidR="00A221C0" w:rsidRDefault="00A221C0">
      <w:r>
        <w:separator/>
      </w:r>
    </w:p>
  </w:endnote>
  <w:endnote w:type="continuationSeparator" w:id="0">
    <w:p w14:paraId="681B543D" w14:textId="77777777" w:rsidR="00A221C0" w:rsidRDefault="00A22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576280" w14:textId="77777777" w:rsidR="00A221C0" w:rsidRDefault="00A221C0">
      <w:r>
        <w:separator/>
      </w:r>
    </w:p>
  </w:footnote>
  <w:footnote w:type="continuationSeparator" w:id="0">
    <w:p w14:paraId="72B56562" w14:textId="77777777" w:rsidR="00A221C0" w:rsidRDefault="00A221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A34E5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221C0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4</Words>
  <Characters>117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10T15:18:00Z</dcterms:created>
  <dcterms:modified xsi:type="dcterms:W3CDTF">2024-09-10T15:18:00Z</dcterms:modified>
</cp:coreProperties>
</file>